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22D12F" w14:textId="77777777" w:rsidR="00F0570D" w:rsidRPr="00F0570D" w:rsidRDefault="005A5F5A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F0570D">
        <w:rPr>
          <w:rFonts w:ascii="Arial" w:hAnsi="Arial" w:cs="Arial"/>
          <w:b/>
          <w:bCs/>
          <w:sz w:val="24"/>
          <w:szCs w:val="24"/>
        </w:rPr>
        <w:t>A</w:t>
      </w:r>
      <w:r w:rsidR="00F0570D" w:rsidRPr="00F0570D">
        <w:rPr>
          <w:rFonts w:ascii="Arial" w:hAnsi="Arial" w:cs="Arial"/>
          <w:b/>
          <w:bCs/>
          <w:sz w:val="24"/>
          <w:szCs w:val="24"/>
        </w:rPr>
        <w:t>CCESS COMMITTEE</w:t>
      </w:r>
    </w:p>
    <w:p w14:paraId="3E380FF7" w14:textId="58BFD429" w:rsidR="00F218EA" w:rsidRPr="00F0570D" w:rsidRDefault="00F0570D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F0570D">
        <w:rPr>
          <w:rFonts w:ascii="Arial" w:hAnsi="Arial" w:cs="Arial"/>
          <w:b/>
          <w:bCs/>
          <w:sz w:val="24"/>
          <w:szCs w:val="24"/>
        </w:rPr>
        <w:t>MEETING DRAFT AGENDA</w:t>
      </w:r>
      <w:r w:rsidR="00FE3422" w:rsidRPr="00F0570D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514A3EAE" w14:textId="4389ECD4" w:rsidR="00D846E7" w:rsidRPr="00F0570D" w:rsidRDefault="00B8706E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WEDNESDAY, </w:t>
      </w:r>
      <w:r w:rsidR="00FE6547">
        <w:rPr>
          <w:rFonts w:ascii="Arial" w:hAnsi="Arial" w:cs="Arial"/>
          <w:b/>
          <w:bCs/>
          <w:sz w:val="24"/>
          <w:szCs w:val="24"/>
        </w:rPr>
        <w:t>JULY</w:t>
      </w:r>
      <w:r w:rsidR="00215ABF" w:rsidRPr="00F0570D">
        <w:rPr>
          <w:rFonts w:ascii="Arial" w:hAnsi="Arial" w:cs="Arial"/>
          <w:b/>
          <w:bCs/>
          <w:sz w:val="24"/>
          <w:szCs w:val="24"/>
        </w:rPr>
        <w:t xml:space="preserve"> </w:t>
      </w:r>
      <w:r w:rsidR="00225A7F">
        <w:rPr>
          <w:rFonts w:ascii="Arial" w:hAnsi="Arial" w:cs="Arial"/>
          <w:b/>
          <w:bCs/>
          <w:sz w:val="24"/>
          <w:szCs w:val="24"/>
        </w:rPr>
        <w:t>22</w:t>
      </w:r>
      <w:r w:rsidR="002F2A8F" w:rsidRPr="00F0570D">
        <w:rPr>
          <w:rFonts w:ascii="Arial" w:hAnsi="Arial" w:cs="Arial"/>
          <w:b/>
          <w:bCs/>
          <w:sz w:val="24"/>
          <w:szCs w:val="24"/>
        </w:rPr>
        <w:t>,</w:t>
      </w:r>
      <w:r w:rsidR="001438B6" w:rsidRPr="00F0570D">
        <w:rPr>
          <w:rFonts w:ascii="Arial" w:hAnsi="Arial" w:cs="Arial"/>
          <w:b/>
          <w:bCs/>
          <w:sz w:val="24"/>
          <w:szCs w:val="24"/>
        </w:rPr>
        <w:t xml:space="preserve"> </w:t>
      </w:r>
      <w:r w:rsidR="0037216A" w:rsidRPr="00F0570D">
        <w:rPr>
          <w:rFonts w:ascii="Arial" w:hAnsi="Arial" w:cs="Arial"/>
          <w:b/>
          <w:bCs/>
          <w:sz w:val="24"/>
          <w:szCs w:val="24"/>
        </w:rPr>
        <w:t>202</w:t>
      </w:r>
      <w:r w:rsidR="00EF45F8" w:rsidRPr="00F0570D">
        <w:rPr>
          <w:rFonts w:ascii="Arial" w:hAnsi="Arial" w:cs="Arial"/>
          <w:b/>
          <w:bCs/>
          <w:sz w:val="24"/>
          <w:szCs w:val="24"/>
        </w:rPr>
        <w:t>6</w:t>
      </w:r>
      <w:r w:rsidR="0037216A" w:rsidRPr="00F0570D">
        <w:rPr>
          <w:rFonts w:ascii="Arial" w:hAnsi="Arial" w:cs="Arial"/>
          <w:b/>
          <w:bCs/>
          <w:sz w:val="24"/>
          <w:szCs w:val="24"/>
        </w:rPr>
        <w:t xml:space="preserve"> </w:t>
      </w:r>
      <w:r w:rsidR="00F0570D">
        <w:rPr>
          <w:rFonts w:ascii="Arial" w:hAnsi="Arial" w:cs="Arial"/>
          <w:b/>
          <w:bCs/>
          <w:sz w:val="24"/>
          <w:szCs w:val="24"/>
        </w:rPr>
        <w:t>–</w:t>
      </w:r>
      <w:r w:rsidR="006F2DA9" w:rsidRPr="00F0570D">
        <w:rPr>
          <w:rFonts w:ascii="Arial" w:hAnsi="Arial" w:cs="Arial"/>
          <w:b/>
          <w:bCs/>
          <w:sz w:val="24"/>
          <w:szCs w:val="24"/>
        </w:rPr>
        <w:t xml:space="preserve"> 6:30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170C76B" w14:textId="73A4D80B" w:rsidR="00F0570D" w:rsidRDefault="005A5F5A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C</w:t>
      </w:r>
      <w:r w:rsidR="00F0570D">
        <w:rPr>
          <w:rFonts w:ascii="Arial" w:hAnsi="Arial" w:cs="Arial"/>
          <w:sz w:val="24"/>
          <w:szCs w:val="24"/>
        </w:rPr>
        <w:t>ALL TO ORDER</w:t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Pr="008013EA">
        <w:rPr>
          <w:rFonts w:ascii="Arial" w:hAnsi="Arial" w:cs="Arial"/>
          <w:sz w:val="24"/>
          <w:szCs w:val="24"/>
        </w:rPr>
        <w:t>6:</w:t>
      </w:r>
      <w:r w:rsidR="008323E3" w:rsidRPr="008013EA">
        <w:rPr>
          <w:rFonts w:ascii="Arial" w:hAnsi="Arial" w:cs="Arial"/>
          <w:sz w:val="24"/>
          <w:szCs w:val="24"/>
        </w:rPr>
        <w:t>3</w:t>
      </w:r>
      <w:r w:rsidR="000F1333" w:rsidRPr="008013EA">
        <w:rPr>
          <w:rFonts w:ascii="Arial" w:hAnsi="Arial" w:cs="Arial"/>
          <w:sz w:val="24"/>
          <w:szCs w:val="24"/>
        </w:rPr>
        <w:t>0</w:t>
      </w:r>
      <w:r w:rsidR="008323E3" w:rsidRPr="008013EA">
        <w:rPr>
          <w:rFonts w:ascii="Arial" w:hAnsi="Arial" w:cs="Arial"/>
          <w:sz w:val="24"/>
          <w:szCs w:val="24"/>
        </w:rPr>
        <w:t xml:space="preserve"> </w:t>
      </w:r>
      <w:r w:rsidR="00F0570D">
        <w:rPr>
          <w:rFonts w:ascii="Arial" w:hAnsi="Arial" w:cs="Arial"/>
          <w:sz w:val="24"/>
          <w:szCs w:val="24"/>
        </w:rPr>
        <w:t>PM</w:t>
      </w:r>
    </w:p>
    <w:p w14:paraId="4DBF954B" w14:textId="6915CF60" w:rsidR="00382835" w:rsidRDefault="00382835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ROVAL OF AGENDA – </w:t>
      </w:r>
      <w:r w:rsidR="00606561">
        <w:rPr>
          <w:rFonts w:ascii="Arial" w:hAnsi="Arial" w:cs="Arial"/>
          <w:sz w:val="24"/>
          <w:szCs w:val="24"/>
        </w:rPr>
        <w:t>J</w:t>
      </w:r>
      <w:r w:rsidR="00FE6547">
        <w:rPr>
          <w:rFonts w:ascii="Arial" w:hAnsi="Arial" w:cs="Arial"/>
          <w:sz w:val="24"/>
          <w:szCs w:val="24"/>
        </w:rPr>
        <w:t>ULY</w:t>
      </w:r>
      <w:r>
        <w:rPr>
          <w:rFonts w:ascii="Arial" w:hAnsi="Arial" w:cs="Arial"/>
          <w:sz w:val="24"/>
          <w:szCs w:val="24"/>
        </w:rPr>
        <w:t xml:space="preserve"> 2026</w:t>
      </w:r>
    </w:p>
    <w:p w14:paraId="35225496" w14:textId="776BDB61" w:rsidR="00F0570D" w:rsidRDefault="00B8706E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ROVAL OF MINUTES – </w:t>
      </w:r>
      <w:r w:rsidR="00FE6547">
        <w:rPr>
          <w:rFonts w:ascii="Arial" w:hAnsi="Arial" w:cs="Arial"/>
          <w:sz w:val="24"/>
          <w:szCs w:val="24"/>
        </w:rPr>
        <w:t>JUNE</w:t>
      </w:r>
      <w:r w:rsidR="00F0570D">
        <w:rPr>
          <w:rFonts w:ascii="Arial" w:hAnsi="Arial" w:cs="Arial"/>
          <w:sz w:val="24"/>
          <w:szCs w:val="24"/>
        </w:rPr>
        <w:t xml:space="preserve"> 2026</w:t>
      </w:r>
    </w:p>
    <w:p w14:paraId="220657AA" w14:textId="6D51CA4C" w:rsidR="00F0570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IDENT REPORT</w:t>
      </w:r>
    </w:p>
    <w:p w14:paraId="75CAC356" w14:textId="3AEE96EF" w:rsidR="00F0570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ATE ENTRANCE REPORT</w:t>
      </w:r>
    </w:p>
    <w:p w14:paraId="6E210F56" w14:textId="7388F0D4" w:rsidR="00F0570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TTERS FOR COMMITTEE DISCUSSION</w:t>
      </w:r>
      <w:r w:rsidR="00A6647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/</w:t>
      </w:r>
      <w:r w:rsidR="00A6647C">
        <w:rPr>
          <w:rFonts w:ascii="Arial" w:hAnsi="Arial" w:cs="Arial"/>
          <w:sz w:val="24"/>
          <w:szCs w:val="24"/>
        </w:rPr>
        <w:t xml:space="preserve"> STATUS </w:t>
      </w:r>
      <w:r>
        <w:rPr>
          <w:rFonts w:ascii="Arial" w:hAnsi="Arial" w:cs="Arial"/>
          <w:sz w:val="24"/>
          <w:szCs w:val="24"/>
        </w:rPr>
        <w:t>INFORMATION</w:t>
      </w:r>
    </w:p>
    <w:p w14:paraId="71117700" w14:textId="02693129" w:rsidR="00234666" w:rsidRPr="00234666" w:rsidRDefault="00234666" w:rsidP="00234666">
      <w:pPr>
        <w:pStyle w:val="NoSpacing"/>
        <w:numPr>
          <w:ilvl w:val="0"/>
          <w:numId w:val="40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ard Liaison Update</w:t>
      </w:r>
      <w:r w:rsidR="00675F0F">
        <w:rPr>
          <w:rFonts w:ascii="Arial" w:hAnsi="Arial" w:cs="Arial"/>
          <w:sz w:val="24"/>
          <w:szCs w:val="24"/>
        </w:rPr>
        <w:t>s</w:t>
      </w:r>
    </w:p>
    <w:p w14:paraId="678BEDF3" w14:textId="188F9A0F" w:rsidR="00234666" w:rsidRDefault="00234666" w:rsidP="00234666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MP Liaison Update</w:t>
      </w:r>
      <w:r w:rsidR="00675F0F">
        <w:rPr>
          <w:rFonts w:ascii="Arial" w:hAnsi="Arial" w:cs="Arial"/>
          <w:sz w:val="24"/>
          <w:szCs w:val="24"/>
        </w:rPr>
        <w:t>s</w:t>
      </w:r>
    </w:p>
    <w:p w14:paraId="69F4068A" w14:textId="5775F645" w:rsidR="00525465" w:rsidRDefault="00525465" w:rsidP="00525465">
      <w:pPr>
        <w:pStyle w:val="NoSpacing"/>
        <w:numPr>
          <w:ilvl w:val="0"/>
          <w:numId w:val="4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end</w:t>
      </w:r>
      <w:r w:rsidR="00FE6547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r Report</w:t>
      </w:r>
    </w:p>
    <w:p w14:paraId="38799BC9" w14:textId="687BB790" w:rsidR="00525465" w:rsidRDefault="00525465" w:rsidP="00525465">
      <w:pPr>
        <w:pStyle w:val="NoSpacing"/>
        <w:numPr>
          <w:ilvl w:val="0"/>
          <w:numId w:val="4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ght Report</w:t>
      </w:r>
    </w:p>
    <w:p w14:paraId="16612C21" w14:textId="77777777" w:rsidR="00FE6547" w:rsidRDefault="00FE6547" w:rsidP="00FE6547">
      <w:pPr>
        <w:pStyle w:val="NoSpacing"/>
        <w:numPr>
          <w:ilvl w:val="0"/>
          <w:numId w:val="45"/>
        </w:numPr>
        <w:rPr>
          <w:rFonts w:ascii="Arial" w:hAnsi="Arial" w:cs="Arial"/>
          <w:sz w:val="24"/>
          <w:szCs w:val="24"/>
        </w:rPr>
      </w:pPr>
      <w:r w:rsidRPr="00FE6547">
        <w:rPr>
          <w:rFonts w:ascii="Arial" w:hAnsi="Arial" w:cs="Arial"/>
          <w:sz w:val="24"/>
          <w:szCs w:val="24"/>
        </w:rPr>
        <w:t>Motion to amend implementation of open gates during rush hour. (Will be included as an option in new RFP)</w:t>
      </w:r>
    </w:p>
    <w:p w14:paraId="20FEC40F" w14:textId="77777777" w:rsidR="00FE6547" w:rsidRDefault="00FE6547" w:rsidP="00FE6547">
      <w:pPr>
        <w:pStyle w:val="NoSpacing"/>
        <w:numPr>
          <w:ilvl w:val="0"/>
          <w:numId w:val="45"/>
        </w:numPr>
        <w:rPr>
          <w:rFonts w:ascii="Arial" w:hAnsi="Arial" w:cs="Arial"/>
          <w:sz w:val="24"/>
          <w:szCs w:val="24"/>
        </w:rPr>
      </w:pPr>
      <w:r w:rsidRPr="00FE6547">
        <w:rPr>
          <w:rFonts w:ascii="Arial" w:hAnsi="Arial" w:cs="Arial"/>
          <w:sz w:val="24"/>
          <w:szCs w:val="24"/>
        </w:rPr>
        <w:t>Motion to adjust gate timing and configuration. (Dependent on e-Loops installation)</w:t>
      </w:r>
    </w:p>
    <w:p w14:paraId="6D3DF044" w14:textId="338C5342" w:rsidR="00FE6547" w:rsidRDefault="00FE6547" w:rsidP="00FE6547">
      <w:pPr>
        <w:pStyle w:val="NoSpacing"/>
        <w:numPr>
          <w:ilvl w:val="0"/>
          <w:numId w:val="45"/>
        </w:numPr>
        <w:rPr>
          <w:rFonts w:ascii="Arial" w:hAnsi="Arial" w:cs="Arial"/>
          <w:sz w:val="24"/>
          <w:szCs w:val="24"/>
        </w:rPr>
      </w:pPr>
      <w:r w:rsidRPr="00FE6547">
        <w:rPr>
          <w:rFonts w:ascii="Arial" w:hAnsi="Arial" w:cs="Arial"/>
          <w:sz w:val="24"/>
          <w:szCs w:val="24"/>
        </w:rPr>
        <w:t>Motion for installation of speed bumps at Fox Turn on a trial basis to measure and collect data on its effectiveness. (Tabled by the Board, AC provided more information as requested)</w:t>
      </w:r>
    </w:p>
    <w:p w14:paraId="2962CF8A" w14:textId="10D6E0D1" w:rsidR="00885C2F" w:rsidRDefault="00885C2F" w:rsidP="00DF1068">
      <w:pPr>
        <w:pStyle w:val="NoSpacing"/>
        <w:numPr>
          <w:ilvl w:val="0"/>
          <w:numId w:val="4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</w:t>
      </w:r>
      <w:r w:rsidR="00DF1068">
        <w:rPr>
          <w:rFonts w:ascii="Arial" w:hAnsi="Arial" w:cs="Arial"/>
          <w:sz w:val="24"/>
          <w:szCs w:val="24"/>
        </w:rPr>
        <w:t xml:space="preserve"> to a</w:t>
      </w:r>
      <w:r w:rsidR="00DF1068" w:rsidRPr="00DF1068">
        <w:rPr>
          <w:rFonts w:ascii="Arial" w:hAnsi="Arial" w:cs="Arial"/>
          <w:sz w:val="24"/>
          <w:szCs w:val="24"/>
        </w:rPr>
        <w:t>dopt the revised 2026-2027 Project priority</w:t>
      </w:r>
      <w:r w:rsidR="00DF1068">
        <w:rPr>
          <w:rFonts w:ascii="Arial" w:hAnsi="Arial" w:cs="Arial"/>
          <w:sz w:val="24"/>
          <w:szCs w:val="24"/>
        </w:rPr>
        <w:t xml:space="preserve"> list.</w:t>
      </w:r>
    </w:p>
    <w:p w14:paraId="1E7B5AEA" w14:textId="6BB43BAE" w:rsidR="00DF1068" w:rsidRDefault="00DF1068" w:rsidP="00DF1068">
      <w:pPr>
        <w:pStyle w:val="NoSpacing"/>
        <w:numPr>
          <w:ilvl w:val="0"/>
          <w:numId w:val="4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 for Vehicle Detection Loop Recommendation Report</w:t>
      </w:r>
      <w:r w:rsidR="00916DA4">
        <w:rPr>
          <w:rFonts w:ascii="Arial" w:hAnsi="Arial" w:cs="Arial"/>
          <w:sz w:val="24"/>
          <w:szCs w:val="24"/>
        </w:rPr>
        <w:t>.</w:t>
      </w:r>
    </w:p>
    <w:p w14:paraId="40F5E710" w14:textId="3F23385B" w:rsidR="00DF1068" w:rsidRPr="00FE6547" w:rsidRDefault="00DF1068" w:rsidP="00DF1068">
      <w:pPr>
        <w:pStyle w:val="NoSpacing"/>
        <w:numPr>
          <w:ilvl w:val="0"/>
          <w:numId w:val="4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 for CAMP to solicit and obtain competitive proposals for the underground low-voltage infrastructure.</w:t>
      </w:r>
    </w:p>
    <w:p w14:paraId="6CD48638" w14:textId="77777777" w:rsidR="00234666" w:rsidRDefault="00234666" w:rsidP="00234666">
      <w:pPr>
        <w:pStyle w:val="NoSpacing"/>
        <w:ind w:left="360"/>
        <w:rPr>
          <w:rFonts w:ascii="Arial" w:hAnsi="Arial" w:cs="Arial"/>
          <w:sz w:val="24"/>
          <w:szCs w:val="24"/>
        </w:rPr>
      </w:pPr>
    </w:p>
    <w:p w14:paraId="4A7DB5D3" w14:textId="7ECDB7FC" w:rsidR="00F0570D" w:rsidRDefault="00F0570D" w:rsidP="00DF1068">
      <w:pPr>
        <w:pStyle w:val="NoSpacing"/>
        <w:numPr>
          <w:ilvl w:val="0"/>
          <w:numId w:val="39"/>
        </w:num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TTERS FOR COMMITTEE </w:t>
      </w:r>
      <w:r w:rsidR="00A6647C">
        <w:rPr>
          <w:rFonts w:ascii="Arial" w:hAnsi="Arial" w:cs="Arial"/>
          <w:sz w:val="24"/>
          <w:szCs w:val="24"/>
        </w:rPr>
        <w:t xml:space="preserve">DISCUSSION / </w:t>
      </w:r>
      <w:r>
        <w:rPr>
          <w:rFonts w:ascii="Arial" w:hAnsi="Arial" w:cs="Arial"/>
          <w:sz w:val="24"/>
          <w:szCs w:val="24"/>
        </w:rPr>
        <w:t>RECOMMENDATION</w:t>
      </w:r>
    </w:p>
    <w:p w14:paraId="6B405E2B" w14:textId="7A7D811A" w:rsidR="00606561" w:rsidRDefault="006B6C5F" w:rsidP="00DF1068">
      <w:pPr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contextualSpacing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Review </w:t>
      </w:r>
      <w:r w:rsidR="00606561">
        <w:rPr>
          <w:rFonts w:ascii="Arial" w:eastAsia="Times New Roman" w:hAnsi="Arial" w:cs="Arial"/>
          <w:color w:val="222222"/>
          <w:sz w:val="24"/>
          <w:szCs w:val="24"/>
        </w:rPr>
        <w:t>RFP Scheduling</w:t>
      </w:r>
      <w:r w:rsidR="00CB0365">
        <w:rPr>
          <w:rFonts w:ascii="Arial" w:eastAsia="Times New Roman" w:hAnsi="Arial" w:cs="Arial"/>
          <w:color w:val="222222"/>
          <w:sz w:val="24"/>
          <w:szCs w:val="24"/>
        </w:rPr>
        <w:t xml:space="preserve"> Timeline</w:t>
      </w:r>
    </w:p>
    <w:p w14:paraId="3BCEBD41" w14:textId="5324F1F4" w:rsidR="006B6C5F" w:rsidRPr="006A465F" w:rsidRDefault="006B6C5F" w:rsidP="00DF1068">
      <w:pPr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contextualSpacing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CAMP’s Decision to Limit Distribution of Incident Reporting &amp; Proposed Summary Reporting Alternative</w:t>
      </w:r>
    </w:p>
    <w:p w14:paraId="6FAA5FF5" w14:textId="636BEB58" w:rsidR="00F0570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ITTEE/MANAGEMENT FOLLOW-UP &amp; NEXT STEPS</w:t>
      </w:r>
    </w:p>
    <w:p w14:paraId="6D188F94" w14:textId="53ADFC37" w:rsidR="00F0570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IDENT FORUM (Approx. 30 min. Approx. 2 min. per household)</w:t>
      </w:r>
      <w:r>
        <w:rPr>
          <w:rFonts w:ascii="Arial" w:hAnsi="Arial" w:cs="Arial"/>
          <w:sz w:val="24"/>
          <w:szCs w:val="24"/>
        </w:rPr>
        <w:tab/>
        <w:t>7:</w:t>
      </w:r>
      <w:r w:rsidR="00DF1068">
        <w:rPr>
          <w:rFonts w:ascii="Arial" w:hAnsi="Arial" w:cs="Arial"/>
          <w:sz w:val="24"/>
          <w:szCs w:val="24"/>
        </w:rPr>
        <w:t>0</w:t>
      </w:r>
      <w:r>
        <w:rPr>
          <w:rFonts w:ascii="Arial" w:hAnsi="Arial" w:cs="Arial"/>
          <w:sz w:val="24"/>
          <w:szCs w:val="24"/>
        </w:rPr>
        <w:t>0PM</w:t>
      </w:r>
    </w:p>
    <w:p w14:paraId="51DFE309" w14:textId="5F384A3E" w:rsidR="00FA26E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JOURN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DF1068">
        <w:rPr>
          <w:rFonts w:ascii="Arial" w:hAnsi="Arial" w:cs="Arial"/>
          <w:sz w:val="24"/>
          <w:szCs w:val="24"/>
        </w:rPr>
        <w:t>7</w:t>
      </w:r>
      <w:r w:rsidR="00B8706E">
        <w:rPr>
          <w:rFonts w:ascii="Arial" w:hAnsi="Arial" w:cs="Arial"/>
          <w:sz w:val="24"/>
          <w:szCs w:val="24"/>
        </w:rPr>
        <w:t>:</w:t>
      </w:r>
      <w:r w:rsidR="00DF1068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0PM</w:t>
      </w:r>
      <w:r>
        <w:rPr>
          <w:rFonts w:ascii="Arial" w:hAnsi="Arial" w:cs="Arial"/>
          <w:sz w:val="24"/>
          <w:szCs w:val="24"/>
        </w:rPr>
        <w:tab/>
      </w:r>
    </w:p>
    <w:p w14:paraId="16BEE8D8" w14:textId="59D917BA" w:rsidR="0034544F" w:rsidRDefault="0034544F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2FC37D2C" w14:textId="71D84CD8" w:rsidR="00206444" w:rsidRPr="005C7975" w:rsidRDefault="00206444" w:rsidP="00D846E7">
      <w:pPr>
        <w:pStyle w:val="NoSpacing"/>
        <w:rPr>
          <w:rFonts w:ascii="Arial" w:hAnsi="Arial" w:cs="Arial"/>
          <w:sz w:val="24"/>
          <w:szCs w:val="24"/>
          <w:u w:val="single"/>
        </w:rPr>
      </w:pPr>
    </w:p>
    <w:sectPr w:rsidR="00206444" w:rsidRPr="005C7975" w:rsidSect="003E39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46531C" w14:textId="77777777" w:rsidR="003B03B7" w:rsidRDefault="003B03B7" w:rsidP="004912B0">
      <w:pPr>
        <w:spacing w:after="0" w:line="240" w:lineRule="auto"/>
      </w:pPr>
      <w:r>
        <w:separator/>
      </w:r>
    </w:p>
  </w:endnote>
  <w:endnote w:type="continuationSeparator" w:id="0">
    <w:p w14:paraId="55DD654C" w14:textId="77777777" w:rsidR="003B03B7" w:rsidRDefault="003B03B7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67B231" w14:textId="77777777" w:rsidR="003B03B7" w:rsidRDefault="003B03B7" w:rsidP="004912B0">
      <w:pPr>
        <w:spacing w:after="0" w:line="240" w:lineRule="auto"/>
      </w:pPr>
      <w:r>
        <w:separator/>
      </w:r>
    </w:p>
  </w:footnote>
  <w:footnote w:type="continuationSeparator" w:id="0">
    <w:p w14:paraId="3BC75495" w14:textId="77777777" w:rsidR="003B03B7" w:rsidRDefault="003B03B7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A1EA28" w14:textId="72C6DE26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F566A"/>
    <w:multiLevelType w:val="hybridMultilevel"/>
    <w:tmpl w:val="C5BA22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7403E7"/>
    <w:multiLevelType w:val="hybridMultilevel"/>
    <w:tmpl w:val="16D2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B5567"/>
    <w:multiLevelType w:val="multilevel"/>
    <w:tmpl w:val="52C4A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5D252EF"/>
    <w:multiLevelType w:val="hybridMultilevel"/>
    <w:tmpl w:val="9E8865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5C6FDA"/>
    <w:multiLevelType w:val="hybridMultilevel"/>
    <w:tmpl w:val="ABB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8393E"/>
    <w:multiLevelType w:val="hybridMultilevel"/>
    <w:tmpl w:val="93E655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C67129"/>
    <w:multiLevelType w:val="hybridMultilevel"/>
    <w:tmpl w:val="06648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C5F5E"/>
    <w:multiLevelType w:val="multilevel"/>
    <w:tmpl w:val="ADCC1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A9A111D"/>
    <w:multiLevelType w:val="hybridMultilevel"/>
    <w:tmpl w:val="799CF2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F712CA"/>
    <w:multiLevelType w:val="hybridMultilevel"/>
    <w:tmpl w:val="1556C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D55ADF"/>
    <w:multiLevelType w:val="hybridMultilevel"/>
    <w:tmpl w:val="D58619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D56350"/>
    <w:multiLevelType w:val="hybridMultilevel"/>
    <w:tmpl w:val="B37C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4F1E90"/>
    <w:multiLevelType w:val="hybridMultilevel"/>
    <w:tmpl w:val="73806E4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CA13CFF"/>
    <w:multiLevelType w:val="hybridMultilevel"/>
    <w:tmpl w:val="AA8C5B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01579"/>
    <w:multiLevelType w:val="hybridMultilevel"/>
    <w:tmpl w:val="CCBA85B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B81CDC"/>
    <w:multiLevelType w:val="hybridMultilevel"/>
    <w:tmpl w:val="8942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D377D2"/>
    <w:multiLevelType w:val="hybridMultilevel"/>
    <w:tmpl w:val="E6805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D91C24"/>
    <w:multiLevelType w:val="hybridMultilevel"/>
    <w:tmpl w:val="8B5E2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D373EE"/>
    <w:multiLevelType w:val="hybridMultilevel"/>
    <w:tmpl w:val="91A29C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D93676"/>
    <w:multiLevelType w:val="hybridMultilevel"/>
    <w:tmpl w:val="1C788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B51615"/>
    <w:multiLevelType w:val="multilevel"/>
    <w:tmpl w:val="94BC9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3910655"/>
    <w:multiLevelType w:val="hybridMultilevel"/>
    <w:tmpl w:val="2A22C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2F5416"/>
    <w:multiLevelType w:val="hybridMultilevel"/>
    <w:tmpl w:val="EDD0C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3F3B2C"/>
    <w:multiLevelType w:val="hybridMultilevel"/>
    <w:tmpl w:val="ECB6B88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0D1B5B"/>
    <w:multiLevelType w:val="hybridMultilevel"/>
    <w:tmpl w:val="04F6BC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FB608A"/>
    <w:multiLevelType w:val="hybridMultilevel"/>
    <w:tmpl w:val="BC348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F26F0B"/>
    <w:multiLevelType w:val="hybridMultilevel"/>
    <w:tmpl w:val="77BA7B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163F01"/>
    <w:multiLevelType w:val="hybridMultilevel"/>
    <w:tmpl w:val="E1145C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48161053">
    <w:abstractNumId w:val="13"/>
  </w:num>
  <w:num w:numId="2" w16cid:durableId="534731178">
    <w:abstractNumId w:val="28"/>
  </w:num>
  <w:num w:numId="3" w16cid:durableId="741417430">
    <w:abstractNumId w:val="43"/>
  </w:num>
  <w:num w:numId="4" w16cid:durableId="1253051604">
    <w:abstractNumId w:val="39"/>
  </w:num>
  <w:num w:numId="5" w16cid:durableId="1663583326">
    <w:abstractNumId w:val="26"/>
  </w:num>
  <w:num w:numId="6" w16cid:durableId="1492212672">
    <w:abstractNumId w:val="5"/>
  </w:num>
  <w:num w:numId="7" w16cid:durableId="1049694711">
    <w:abstractNumId w:val="14"/>
  </w:num>
  <w:num w:numId="8" w16cid:durableId="1612393313">
    <w:abstractNumId w:val="11"/>
  </w:num>
  <w:num w:numId="9" w16cid:durableId="1241527967">
    <w:abstractNumId w:val="41"/>
  </w:num>
  <w:num w:numId="10" w16cid:durableId="1278608923">
    <w:abstractNumId w:val="21"/>
  </w:num>
  <w:num w:numId="11" w16cid:durableId="1019697856">
    <w:abstractNumId w:val="34"/>
  </w:num>
  <w:num w:numId="12" w16cid:durableId="1784807455">
    <w:abstractNumId w:val="19"/>
  </w:num>
  <w:num w:numId="13" w16cid:durableId="829832488">
    <w:abstractNumId w:val="36"/>
  </w:num>
  <w:num w:numId="14" w16cid:durableId="730423791">
    <w:abstractNumId w:val="2"/>
  </w:num>
  <w:num w:numId="15" w16cid:durableId="827019773">
    <w:abstractNumId w:val="40"/>
  </w:num>
  <w:num w:numId="16" w16cid:durableId="1327249925">
    <w:abstractNumId w:val="27"/>
  </w:num>
  <w:num w:numId="17" w16cid:durableId="846135764">
    <w:abstractNumId w:val="32"/>
  </w:num>
  <w:num w:numId="18" w16cid:durableId="430780156">
    <w:abstractNumId w:val="16"/>
  </w:num>
  <w:num w:numId="19" w16cid:durableId="601380869">
    <w:abstractNumId w:val="1"/>
  </w:num>
  <w:num w:numId="20" w16cid:durableId="670375375">
    <w:abstractNumId w:val="22"/>
  </w:num>
  <w:num w:numId="21" w16cid:durableId="737168593">
    <w:abstractNumId w:val="12"/>
  </w:num>
  <w:num w:numId="22" w16cid:durableId="19863159">
    <w:abstractNumId w:val="33"/>
  </w:num>
  <w:num w:numId="23" w16cid:durableId="1986351824">
    <w:abstractNumId w:val="6"/>
  </w:num>
  <w:num w:numId="24" w16cid:durableId="1112483196">
    <w:abstractNumId w:val="35"/>
  </w:num>
  <w:num w:numId="25" w16cid:durableId="1051029426">
    <w:abstractNumId w:val="37"/>
  </w:num>
  <w:num w:numId="26" w16cid:durableId="1636910409">
    <w:abstractNumId w:val="29"/>
  </w:num>
  <w:num w:numId="27" w16cid:durableId="1342052960">
    <w:abstractNumId w:val="23"/>
  </w:num>
  <w:num w:numId="28" w16cid:durableId="1417019889">
    <w:abstractNumId w:val="17"/>
  </w:num>
  <w:num w:numId="29" w16cid:durableId="23361406">
    <w:abstractNumId w:val="9"/>
  </w:num>
  <w:num w:numId="30" w16cid:durableId="2121610272">
    <w:abstractNumId w:val="3"/>
  </w:num>
  <w:num w:numId="31" w16cid:durableId="506092931">
    <w:abstractNumId w:val="38"/>
  </w:num>
  <w:num w:numId="32" w16cid:durableId="2000649031">
    <w:abstractNumId w:val="8"/>
  </w:num>
  <w:num w:numId="33" w16cid:durableId="2051220606">
    <w:abstractNumId w:val="7"/>
  </w:num>
  <w:num w:numId="34" w16cid:durableId="1883594240">
    <w:abstractNumId w:val="0"/>
  </w:num>
  <w:num w:numId="35" w16cid:durableId="703674021">
    <w:abstractNumId w:val="24"/>
  </w:num>
  <w:num w:numId="36" w16cid:durableId="362677146">
    <w:abstractNumId w:val="10"/>
  </w:num>
  <w:num w:numId="37" w16cid:durableId="1167474905">
    <w:abstractNumId w:val="15"/>
  </w:num>
  <w:num w:numId="38" w16cid:durableId="944191945">
    <w:abstractNumId w:val="44"/>
  </w:num>
  <w:num w:numId="39" w16cid:durableId="1352023878">
    <w:abstractNumId w:val="20"/>
  </w:num>
  <w:num w:numId="40" w16cid:durableId="51388738">
    <w:abstractNumId w:val="25"/>
  </w:num>
  <w:num w:numId="41" w16cid:durableId="1829397040">
    <w:abstractNumId w:val="31"/>
  </w:num>
  <w:num w:numId="42" w16cid:durableId="910503967">
    <w:abstractNumId w:val="4"/>
  </w:num>
  <w:num w:numId="43" w16cid:durableId="1637644609">
    <w:abstractNumId w:val="30"/>
  </w:num>
  <w:num w:numId="44" w16cid:durableId="1969893176">
    <w:abstractNumId w:val="18"/>
  </w:num>
  <w:num w:numId="45" w16cid:durableId="751587317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0796F"/>
    <w:rsid w:val="00010745"/>
    <w:rsid w:val="0001458B"/>
    <w:rsid w:val="00015C84"/>
    <w:rsid w:val="0004055C"/>
    <w:rsid w:val="00041282"/>
    <w:rsid w:val="00043D98"/>
    <w:rsid w:val="000532DC"/>
    <w:rsid w:val="00055446"/>
    <w:rsid w:val="00057139"/>
    <w:rsid w:val="00062735"/>
    <w:rsid w:val="00064BFF"/>
    <w:rsid w:val="00065A48"/>
    <w:rsid w:val="000A5A43"/>
    <w:rsid w:val="000B25F8"/>
    <w:rsid w:val="000D0F37"/>
    <w:rsid w:val="000D4857"/>
    <w:rsid w:val="000D7292"/>
    <w:rsid w:val="000E3C2B"/>
    <w:rsid w:val="000F1333"/>
    <w:rsid w:val="000F2DEA"/>
    <w:rsid w:val="000F6732"/>
    <w:rsid w:val="00102684"/>
    <w:rsid w:val="00127E2F"/>
    <w:rsid w:val="001371B3"/>
    <w:rsid w:val="00141579"/>
    <w:rsid w:val="00141896"/>
    <w:rsid w:val="001438B6"/>
    <w:rsid w:val="0015245F"/>
    <w:rsid w:val="001537EC"/>
    <w:rsid w:val="001626F6"/>
    <w:rsid w:val="0016330D"/>
    <w:rsid w:val="00164DF7"/>
    <w:rsid w:val="0017458E"/>
    <w:rsid w:val="00176766"/>
    <w:rsid w:val="001845A5"/>
    <w:rsid w:val="001A2524"/>
    <w:rsid w:val="001B2B22"/>
    <w:rsid w:val="001B6AE5"/>
    <w:rsid w:val="001B6F7B"/>
    <w:rsid w:val="001D2C31"/>
    <w:rsid w:val="001E0C8B"/>
    <w:rsid w:val="001E1519"/>
    <w:rsid w:val="001F1AD8"/>
    <w:rsid w:val="001F5A52"/>
    <w:rsid w:val="001F766A"/>
    <w:rsid w:val="00200C9F"/>
    <w:rsid w:val="00206444"/>
    <w:rsid w:val="00207E65"/>
    <w:rsid w:val="00215ABF"/>
    <w:rsid w:val="00220BE5"/>
    <w:rsid w:val="00224191"/>
    <w:rsid w:val="00224275"/>
    <w:rsid w:val="002247F6"/>
    <w:rsid w:val="00225A7F"/>
    <w:rsid w:val="00232CA5"/>
    <w:rsid w:val="00234666"/>
    <w:rsid w:val="00241D99"/>
    <w:rsid w:val="00245A4B"/>
    <w:rsid w:val="0024622D"/>
    <w:rsid w:val="002464FD"/>
    <w:rsid w:val="0027182C"/>
    <w:rsid w:val="00273AF5"/>
    <w:rsid w:val="00290CDA"/>
    <w:rsid w:val="002933B6"/>
    <w:rsid w:val="002955CE"/>
    <w:rsid w:val="00296DC1"/>
    <w:rsid w:val="002A069A"/>
    <w:rsid w:val="002A27E5"/>
    <w:rsid w:val="002B2C91"/>
    <w:rsid w:val="002B6258"/>
    <w:rsid w:val="002C0DAE"/>
    <w:rsid w:val="002C1A25"/>
    <w:rsid w:val="002D2DEA"/>
    <w:rsid w:val="002D55D7"/>
    <w:rsid w:val="002E6B82"/>
    <w:rsid w:val="002E6BBC"/>
    <w:rsid w:val="002F1B2E"/>
    <w:rsid w:val="002F2A8F"/>
    <w:rsid w:val="002F3E49"/>
    <w:rsid w:val="003146F9"/>
    <w:rsid w:val="00332D9E"/>
    <w:rsid w:val="0034544F"/>
    <w:rsid w:val="003570BE"/>
    <w:rsid w:val="00361295"/>
    <w:rsid w:val="003669E0"/>
    <w:rsid w:val="0037216A"/>
    <w:rsid w:val="003725ED"/>
    <w:rsid w:val="00374A28"/>
    <w:rsid w:val="00382835"/>
    <w:rsid w:val="00382A8F"/>
    <w:rsid w:val="00384107"/>
    <w:rsid w:val="00392C2E"/>
    <w:rsid w:val="003B03B7"/>
    <w:rsid w:val="003B4C07"/>
    <w:rsid w:val="003B5C08"/>
    <w:rsid w:val="003C1390"/>
    <w:rsid w:val="003C7E67"/>
    <w:rsid w:val="003C7E9D"/>
    <w:rsid w:val="003E00D8"/>
    <w:rsid w:val="003E39CC"/>
    <w:rsid w:val="00415A75"/>
    <w:rsid w:val="004177DC"/>
    <w:rsid w:val="0042211E"/>
    <w:rsid w:val="004269C6"/>
    <w:rsid w:val="004338A4"/>
    <w:rsid w:val="00441133"/>
    <w:rsid w:val="00443DAA"/>
    <w:rsid w:val="00451346"/>
    <w:rsid w:val="00454BC6"/>
    <w:rsid w:val="00455885"/>
    <w:rsid w:val="00476F50"/>
    <w:rsid w:val="0049075E"/>
    <w:rsid w:val="0049128A"/>
    <w:rsid w:val="004912B0"/>
    <w:rsid w:val="0049304C"/>
    <w:rsid w:val="00496ADA"/>
    <w:rsid w:val="004A5A17"/>
    <w:rsid w:val="004B3F46"/>
    <w:rsid w:val="004B71A0"/>
    <w:rsid w:val="004C0B32"/>
    <w:rsid w:val="004C2FD0"/>
    <w:rsid w:val="004C3D0D"/>
    <w:rsid w:val="004E498E"/>
    <w:rsid w:val="004E7BDA"/>
    <w:rsid w:val="004F18C4"/>
    <w:rsid w:val="00500420"/>
    <w:rsid w:val="005009E7"/>
    <w:rsid w:val="00501D77"/>
    <w:rsid w:val="00501F19"/>
    <w:rsid w:val="005112DF"/>
    <w:rsid w:val="005130C8"/>
    <w:rsid w:val="00515D40"/>
    <w:rsid w:val="00523C46"/>
    <w:rsid w:val="00525465"/>
    <w:rsid w:val="00535B5A"/>
    <w:rsid w:val="00536788"/>
    <w:rsid w:val="005373B4"/>
    <w:rsid w:val="00547F6A"/>
    <w:rsid w:val="00561582"/>
    <w:rsid w:val="00575451"/>
    <w:rsid w:val="0058225F"/>
    <w:rsid w:val="00596A4D"/>
    <w:rsid w:val="005A570E"/>
    <w:rsid w:val="005A5F5A"/>
    <w:rsid w:val="005B383E"/>
    <w:rsid w:val="005C563C"/>
    <w:rsid w:val="005C7975"/>
    <w:rsid w:val="005D1B6C"/>
    <w:rsid w:val="005D2B4E"/>
    <w:rsid w:val="005D5D78"/>
    <w:rsid w:val="005D7188"/>
    <w:rsid w:val="005F6691"/>
    <w:rsid w:val="00606561"/>
    <w:rsid w:val="006067C5"/>
    <w:rsid w:val="006354FD"/>
    <w:rsid w:val="0064009D"/>
    <w:rsid w:val="006440F3"/>
    <w:rsid w:val="00652292"/>
    <w:rsid w:val="0067100E"/>
    <w:rsid w:val="00675F0F"/>
    <w:rsid w:val="00683394"/>
    <w:rsid w:val="00685D03"/>
    <w:rsid w:val="00685FE7"/>
    <w:rsid w:val="00690385"/>
    <w:rsid w:val="006A465F"/>
    <w:rsid w:val="006A4982"/>
    <w:rsid w:val="006B1EDC"/>
    <w:rsid w:val="006B6C5F"/>
    <w:rsid w:val="006B735F"/>
    <w:rsid w:val="006C6923"/>
    <w:rsid w:val="006D5ADC"/>
    <w:rsid w:val="006D6349"/>
    <w:rsid w:val="006E3447"/>
    <w:rsid w:val="006F1AB0"/>
    <w:rsid w:val="006F2DA9"/>
    <w:rsid w:val="007068FD"/>
    <w:rsid w:val="00706B99"/>
    <w:rsid w:val="00707F22"/>
    <w:rsid w:val="00712BB4"/>
    <w:rsid w:val="00714290"/>
    <w:rsid w:val="00716B8D"/>
    <w:rsid w:val="00720B68"/>
    <w:rsid w:val="007251FD"/>
    <w:rsid w:val="007273DE"/>
    <w:rsid w:val="00737D39"/>
    <w:rsid w:val="00753960"/>
    <w:rsid w:val="0075489D"/>
    <w:rsid w:val="00765A67"/>
    <w:rsid w:val="00772858"/>
    <w:rsid w:val="00780390"/>
    <w:rsid w:val="00791E76"/>
    <w:rsid w:val="007A34DA"/>
    <w:rsid w:val="007B1A21"/>
    <w:rsid w:val="007F02F1"/>
    <w:rsid w:val="007F3DE7"/>
    <w:rsid w:val="008013EA"/>
    <w:rsid w:val="00801CDE"/>
    <w:rsid w:val="00805406"/>
    <w:rsid w:val="0080766F"/>
    <w:rsid w:val="008129FC"/>
    <w:rsid w:val="00813C9C"/>
    <w:rsid w:val="00825787"/>
    <w:rsid w:val="008323E3"/>
    <w:rsid w:val="008416E4"/>
    <w:rsid w:val="008473E3"/>
    <w:rsid w:val="00862872"/>
    <w:rsid w:val="00885C2F"/>
    <w:rsid w:val="00890506"/>
    <w:rsid w:val="008907BF"/>
    <w:rsid w:val="0089690A"/>
    <w:rsid w:val="008A4A63"/>
    <w:rsid w:val="008A5AE6"/>
    <w:rsid w:val="008B50D3"/>
    <w:rsid w:val="008B7F5E"/>
    <w:rsid w:val="008C3C8F"/>
    <w:rsid w:val="008C7DF1"/>
    <w:rsid w:val="008E4D5F"/>
    <w:rsid w:val="00901E2A"/>
    <w:rsid w:val="0090662D"/>
    <w:rsid w:val="00915429"/>
    <w:rsid w:val="00916DA4"/>
    <w:rsid w:val="00921680"/>
    <w:rsid w:val="00924779"/>
    <w:rsid w:val="0093200D"/>
    <w:rsid w:val="009358D4"/>
    <w:rsid w:val="00935CC4"/>
    <w:rsid w:val="00953F08"/>
    <w:rsid w:val="00954251"/>
    <w:rsid w:val="009610F7"/>
    <w:rsid w:val="009654AF"/>
    <w:rsid w:val="009664C7"/>
    <w:rsid w:val="00966888"/>
    <w:rsid w:val="00974EE3"/>
    <w:rsid w:val="009858F3"/>
    <w:rsid w:val="00992D24"/>
    <w:rsid w:val="009A3FF9"/>
    <w:rsid w:val="009D3B1A"/>
    <w:rsid w:val="009E38A3"/>
    <w:rsid w:val="009F2BB8"/>
    <w:rsid w:val="009F312D"/>
    <w:rsid w:val="009F5BFD"/>
    <w:rsid w:val="00A012E3"/>
    <w:rsid w:val="00A071E3"/>
    <w:rsid w:val="00A102EF"/>
    <w:rsid w:val="00A1558C"/>
    <w:rsid w:val="00A16402"/>
    <w:rsid w:val="00A179BE"/>
    <w:rsid w:val="00A41608"/>
    <w:rsid w:val="00A5295A"/>
    <w:rsid w:val="00A63CF7"/>
    <w:rsid w:val="00A6647C"/>
    <w:rsid w:val="00A70AC1"/>
    <w:rsid w:val="00A71AFF"/>
    <w:rsid w:val="00A72BC9"/>
    <w:rsid w:val="00A76AA5"/>
    <w:rsid w:val="00A800EA"/>
    <w:rsid w:val="00A86061"/>
    <w:rsid w:val="00A9041F"/>
    <w:rsid w:val="00A97BB6"/>
    <w:rsid w:val="00AB1572"/>
    <w:rsid w:val="00AC0A1A"/>
    <w:rsid w:val="00AD185B"/>
    <w:rsid w:val="00AD6BFB"/>
    <w:rsid w:val="00AF5945"/>
    <w:rsid w:val="00AF62B9"/>
    <w:rsid w:val="00B06B52"/>
    <w:rsid w:val="00B06B94"/>
    <w:rsid w:val="00B21D82"/>
    <w:rsid w:val="00B26394"/>
    <w:rsid w:val="00B306CA"/>
    <w:rsid w:val="00B407EE"/>
    <w:rsid w:val="00B4207E"/>
    <w:rsid w:val="00B55064"/>
    <w:rsid w:val="00B728E0"/>
    <w:rsid w:val="00B74E86"/>
    <w:rsid w:val="00B84AC0"/>
    <w:rsid w:val="00B8706E"/>
    <w:rsid w:val="00BA55E0"/>
    <w:rsid w:val="00BB5100"/>
    <w:rsid w:val="00BC068B"/>
    <w:rsid w:val="00BD3244"/>
    <w:rsid w:val="00BD5F9B"/>
    <w:rsid w:val="00BE27C5"/>
    <w:rsid w:val="00BE4826"/>
    <w:rsid w:val="00BE6EF6"/>
    <w:rsid w:val="00BF07D9"/>
    <w:rsid w:val="00C13A58"/>
    <w:rsid w:val="00C215CC"/>
    <w:rsid w:val="00C22CCD"/>
    <w:rsid w:val="00C3436E"/>
    <w:rsid w:val="00C4727E"/>
    <w:rsid w:val="00C55243"/>
    <w:rsid w:val="00C55730"/>
    <w:rsid w:val="00C61FE9"/>
    <w:rsid w:val="00C76900"/>
    <w:rsid w:val="00C836E2"/>
    <w:rsid w:val="00C87824"/>
    <w:rsid w:val="00C96101"/>
    <w:rsid w:val="00CB0365"/>
    <w:rsid w:val="00CB1531"/>
    <w:rsid w:val="00CB1FFD"/>
    <w:rsid w:val="00CB58A6"/>
    <w:rsid w:val="00CC76A1"/>
    <w:rsid w:val="00CD298C"/>
    <w:rsid w:val="00CD2B59"/>
    <w:rsid w:val="00CE166F"/>
    <w:rsid w:val="00CE402D"/>
    <w:rsid w:val="00CE7F95"/>
    <w:rsid w:val="00D34941"/>
    <w:rsid w:val="00D454AA"/>
    <w:rsid w:val="00D4785D"/>
    <w:rsid w:val="00D548C2"/>
    <w:rsid w:val="00D846E7"/>
    <w:rsid w:val="00D84A90"/>
    <w:rsid w:val="00D873D7"/>
    <w:rsid w:val="00D87E3D"/>
    <w:rsid w:val="00D904D1"/>
    <w:rsid w:val="00D9570C"/>
    <w:rsid w:val="00D97D4C"/>
    <w:rsid w:val="00DA0CF4"/>
    <w:rsid w:val="00DA5B80"/>
    <w:rsid w:val="00DA73F5"/>
    <w:rsid w:val="00DB30D6"/>
    <w:rsid w:val="00DB7745"/>
    <w:rsid w:val="00DC16F9"/>
    <w:rsid w:val="00DC24BA"/>
    <w:rsid w:val="00DC2729"/>
    <w:rsid w:val="00DD515D"/>
    <w:rsid w:val="00DD5EF6"/>
    <w:rsid w:val="00DE6D30"/>
    <w:rsid w:val="00DE6FC2"/>
    <w:rsid w:val="00DF1068"/>
    <w:rsid w:val="00DF3DCF"/>
    <w:rsid w:val="00DF4D9C"/>
    <w:rsid w:val="00E03D07"/>
    <w:rsid w:val="00E1178B"/>
    <w:rsid w:val="00E1496A"/>
    <w:rsid w:val="00E155DE"/>
    <w:rsid w:val="00E15BDF"/>
    <w:rsid w:val="00E27F34"/>
    <w:rsid w:val="00E309CE"/>
    <w:rsid w:val="00E36037"/>
    <w:rsid w:val="00E375B4"/>
    <w:rsid w:val="00E40255"/>
    <w:rsid w:val="00E424E4"/>
    <w:rsid w:val="00E51F1D"/>
    <w:rsid w:val="00E60E62"/>
    <w:rsid w:val="00E60F88"/>
    <w:rsid w:val="00E84F0D"/>
    <w:rsid w:val="00E9371A"/>
    <w:rsid w:val="00EB19C3"/>
    <w:rsid w:val="00EB2A96"/>
    <w:rsid w:val="00EB333C"/>
    <w:rsid w:val="00EB60C8"/>
    <w:rsid w:val="00ED32A4"/>
    <w:rsid w:val="00ED79A3"/>
    <w:rsid w:val="00EE0F1D"/>
    <w:rsid w:val="00EE4572"/>
    <w:rsid w:val="00EF18F9"/>
    <w:rsid w:val="00EF2E7F"/>
    <w:rsid w:val="00EF45F8"/>
    <w:rsid w:val="00F00760"/>
    <w:rsid w:val="00F033AF"/>
    <w:rsid w:val="00F0570D"/>
    <w:rsid w:val="00F07AEA"/>
    <w:rsid w:val="00F16FC4"/>
    <w:rsid w:val="00F218EA"/>
    <w:rsid w:val="00F23B2E"/>
    <w:rsid w:val="00F31451"/>
    <w:rsid w:val="00F452B2"/>
    <w:rsid w:val="00F6192E"/>
    <w:rsid w:val="00F64466"/>
    <w:rsid w:val="00F659D8"/>
    <w:rsid w:val="00F667A2"/>
    <w:rsid w:val="00F77C68"/>
    <w:rsid w:val="00F918E1"/>
    <w:rsid w:val="00F9701E"/>
    <w:rsid w:val="00FA26ED"/>
    <w:rsid w:val="00FA44C7"/>
    <w:rsid w:val="00FA763E"/>
    <w:rsid w:val="00FB29A0"/>
    <w:rsid w:val="00FB342A"/>
    <w:rsid w:val="00FC29B4"/>
    <w:rsid w:val="00FC3FFA"/>
    <w:rsid w:val="00FD15FC"/>
    <w:rsid w:val="00FD319B"/>
    <w:rsid w:val="00FE3422"/>
    <w:rsid w:val="00FE400C"/>
    <w:rsid w:val="00FE4DB2"/>
    <w:rsid w:val="00FE6547"/>
    <w:rsid w:val="00FF2795"/>
    <w:rsid w:val="00FF28FA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EF9800"/>
  <w15:chartTrackingRefBased/>
  <w15:docId w15:val="{52078DC1-3213-428D-B8D9-139889449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  <w:style w:type="paragraph" w:styleId="PlainText">
    <w:name w:val="Plain Text"/>
    <w:basedOn w:val="Normal"/>
    <w:link w:val="PlainTextChar"/>
    <w:rsid w:val="001537EC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  <w:szCs w:val="21"/>
    </w:rPr>
  </w:style>
  <w:style w:type="character" w:customStyle="1" w:styleId="PlainTextChar">
    <w:name w:val="Plain Text Char"/>
    <w:basedOn w:val="DefaultParagraphFont"/>
    <w:link w:val="PlainText"/>
    <w:rsid w:val="001537EC"/>
    <w:rPr>
      <w:rFonts w:ascii="Calibri" w:eastAsia="Calibri" w:hAnsi="Calibri" w:cs="Arial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07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7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29C45F-1922-4BD4-89BF-3779243E1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ka Davis</dc:creator>
  <cp:keywords/>
  <dc:description/>
  <cp:lastModifiedBy>Courtney Spalding</cp:lastModifiedBy>
  <cp:revision>3</cp:revision>
  <cp:lastPrinted>2025-07-16T22:31:00Z</cp:lastPrinted>
  <dcterms:created xsi:type="dcterms:W3CDTF">2026-07-07T13:20:00Z</dcterms:created>
  <dcterms:modified xsi:type="dcterms:W3CDTF">2026-07-15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